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081CD1B" w:rsidR="000C49FD" w:rsidRPr="00443A64" w:rsidRDefault="00443A64" w:rsidP="00E31880">
      <w:pPr>
        <w:jc w:val="center"/>
        <w:rPr>
          <w:b/>
          <w:bCs/>
          <w:sz w:val="32"/>
          <w:szCs w:val="32"/>
        </w:rPr>
      </w:pPr>
      <w:r w:rsidRPr="00443A64">
        <w:rPr>
          <w:b/>
          <w:bCs/>
          <w:sz w:val="32"/>
          <w:szCs w:val="32"/>
        </w:rPr>
        <w:t>(</w:t>
      </w:r>
      <w:r w:rsidR="001720BB">
        <w:rPr>
          <w:b/>
          <w:bCs/>
          <w:sz w:val="32"/>
          <w:szCs w:val="32"/>
        </w:rPr>
        <w:t>Washingto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C621C51"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720BB">
        <w:rPr>
          <w:sz w:val="22"/>
          <w:szCs w:val="22"/>
        </w:rPr>
        <w:t>Washingto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56CBBDD" w:rsidR="00C543C7" w:rsidRDefault="001720BB" w:rsidP="00E31880">
            <w:pPr>
              <w:rPr>
                <w:sz w:val="22"/>
                <w:szCs w:val="22"/>
              </w:rPr>
            </w:pPr>
            <w:r>
              <w:rPr>
                <w:sz w:val="22"/>
                <w:szCs w:val="22"/>
              </w:rPr>
              <w:t>Washingt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33AE2" w14:textId="77777777" w:rsidR="00A95DAD" w:rsidRDefault="00A95D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F11C9C1" w:rsidR="004F70A3" w:rsidRPr="00A95DAD" w:rsidRDefault="004F70A3" w:rsidP="00A95D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E9055" w14:textId="77777777" w:rsidR="00A95DAD" w:rsidRDefault="00A95D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E3100" w14:textId="77777777" w:rsidR="00A95DAD" w:rsidRDefault="00A95D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B2D756E" w:rsidR="004F70A3" w:rsidRPr="00A95DAD" w:rsidRDefault="004F70A3" w:rsidP="00A95D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C0D1C" w14:textId="77777777" w:rsidR="00A95DAD" w:rsidRDefault="00A95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05018119">
    <w:abstractNumId w:val="3"/>
  </w:num>
  <w:num w:numId="2" w16cid:durableId="1122841937">
    <w:abstractNumId w:val="2"/>
  </w:num>
  <w:num w:numId="3" w16cid:durableId="159934919">
    <w:abstractNumId w:val="0"/>
  </w:num>
  <w:num w:numId="4" w16cid:durableId="747190648">
    <w:abstractNumId w:val="4"/>
  </w:num>
  <w:num w:numId="5" w16cid:durableId="19669618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720BB"/>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95DAD"/>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